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601" w:rsidRDefault="005C7D91">
      <w:pPr>
        <w:pStyle w:val="Title"/>
      </w:pPr>
      <w:r>
        <w:t>hw2</w:t>
      </w:r>
    </w:p>
    <w:p w:rsidR="00A41601" w:rsidRDefault="005C7D91">
      <w:pPr>
        <w:pStyle w:val="Authors"/>
      </w:pPr>
      <w:r>
        <w:t>Keith G. Williams 800690755</w:t>
      </w:r>
    </w:p>
    <w:p w:rsidR="00A41601" w:rsidRDefault="005C7D91">
      <w:pPr>
        <w:pStyle w:val="Date"/>
      </w:pPr>
      <w:r>
        <w:t>DSBA 6156 Spring 2016</w:t>
      </w:r>
    </w:p>
    <w:p w:rsidR="00A41601" w:rsidRDefault="005C7D91">
      <w:pPr>
        <w:pStyle w:val="Heading2"/>
      </w:pPr>
      <w:bookmarkStart w:id="0" w:name="description-of-algorithms-and-design-dec"/>
      <w:r>
        <w:t>Description of Algorithms and Design Decisions</w:t>
      </w:r>
    </w:p>
    <w:p w:rsidR="00A41601" w:rsidRDefault="005C7D91">
      <w:pPr>
        <w:pStyle w:val="Heading3"/>
      </w:pPr>
      <w:bookmarkStart w:id="1" w:name="generatedatan"/>
      <w:bookmarkEnd w:id="0"/>
      <w:r>
        <w:rPr>
          <w:rStyle w:val="VerbatimChar"/>
        </w:rPr>
        <w:t>generateData(N)</w:t>
      </w:r>
    </w:p>
    <w:bookmarkEnd w:id="1"/>
    <w:p w:rsidR="00A41601" w:rsidRDefault="005C7D91">
      <w:r>
        <w:t xml:space="preserve">This function is used to create 2-D training data that are linearly seperable. A uniformly distributed sample of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N</m:t>
        </m:r>
      </m:oMath>
      <w:r>
        <w:t xml:space="preserve"> points in </w:t>
      </w:r>
      <m:oMath>
        <m:r>
          <w:rPr>
            <w:rFonts w:ascii="Cambria Math" w:hAnsi="Cambria Math"/>
          </w:rPr>
          <m:t>[-1,1]</m:t>
        </m:r>
      </m:oMath>
      <w:r>
        <w:t xml:space="preserve"> </w:t>
      </w:r>
      <w:r>
        <w:t xml:space="preserve">is created and reshaped to an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×2</m:t>
        </m:r>
      </m:oMath>
      <w:r>
        <w:t xml:space="preserve"> matrix. Two points from this matrix are randomly selected to create the target line that seperates the </w:t>
      </w:r>
      <m:oMath>
        <m:r>
          <w:rPr>
            <w:rFonts w:ascii="Cambria Math" w:hAnsi="Cambria Math"/>
          </w:rPr>
          <m:t>N</m:t>
        </m:r>
      </m:oMath>
      <w:r>
        <w:t xml:space="preserve"> points. From these points, the slope and intercept are calculated, and each point in the training data is evaluated</w:t>
      </w:r>
      <w:r>
        <w:t xml:space="preserve"> to be above the line. Those points above the line are labeled as </w:t>
      </w:r>
      <m:oMath>
        <m:r>
          <w:rPr>
            <w:rFonts w:ascii="Cambria Math" w:hAnsi="Cambria Math"/>
          </w:rPr>
          <m:t>1</m:t>
        </m:r>
      </m:oMath>
      <w:r>
        <w:t xml:space="preserve"> and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otherwise. This evaluation of each point relative to the target line is vectorized for efficiency.</w:t>
      </w:r>
    </w:p>
    <w:p w:rsidR="00A41601" w:rsidRDefault="005C7D91">
      <w:pPr>
        <w:pStyle w:val="Heading3"/>
      </w:pPr>
      <w:bookmarkStart w:id="2" w:name="plax-y-w0"/>
      <w:r>
        <w:rPr>
          <w:rStyle w:val="VerbatimChar"/>
        </w:rPr>
        <w:t>pla(X, Y, w0)</w:t>
      </w:r>
    </w:p>
    <w:bookmarkEnd w:id="2"/>
    <w:p w:rsidR="00A41601" w:rsidRDefault="005C7D91">
      <w:r>
        <w:t xml:space="preserve">This function takes the randomly generated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training data and l</w:t>
      </w:r>
      <w:r>
        <w:t xml:space="preserve">abels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)</m:t>
        </m:r>
      </m:oMath>
      <w:r>
        <w:t xml:space="preserve">, and learns the approximate target function. The learned function linearly seperates the training data </w:t>
      </w:r>
      <m:oMath>
        <m:r>
          <w:rPr>
            <w:rFonts w:ascii="Cambria Math" w:hAnsi="Cambria Math"/>
          </w:rPr>
          <m:t>X</m:t>
        </m:r>
      </m:oMath>
      <w:r>
        <w:t xml:space="preserve"> according to the labels in </w:t>
      </w:r>
      <m:oMath>
        <m:r>
          <w:rPr>
            <w:rFonts w:ascii="Cambria Math" w:hAnsi="Cambria Math"/>
          </w:rPr>
          <m:t>Y</m:t>
        </m:r>
      </m:oMath>
      <w:r>
        <w:t xml:space="preserve">. By default, this algorithm initializes the weight vector </w:t>
      </w:r>
      <m:oMath>
        <m:r>
          <w:rPr>
            <w:rFonts w:ascii="Cambria Math" w:hAnsi="Cambria Math"/>
          </w:rPr>
          <m:t>w</m:t>
        </m:r>
      </m:oMath>
      <w:r>
        <w:t xml:space="preserve"> to the zero vector of </w:t>
      </w:r>
      <w:proofErr w:type="gramStart"/>
      <w:r>
        <w:t xml:space="preserve">length </w:t>
      </w:r>
      <w:proofErr w:type="gramEnd"/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</m:t>
        </m:r>
      </m:oMath>
      <w:r>
        <w:t xml:space="preserve">, though it </w:t>
      </w:r>
      <w:r>
        <w:t xml:space="preserve">can accept an initial weight vector output by </w:t>
      </w:r>
      <w:proofErr w:type="spellStart"/>
      <w:r w:rsidRPr="005C7D91">
        <w:rPr>
          <w:rStyle w:val="VerbatimChar"/>
        </w:rPr>
        <w:t>pseudoinverse</w:t>
      </w:r>
      <w:proofErr w:type="spellEnd"/>
      <w:r>
        <w:t xml:space="preserve">. The algorithm also preappends </w:t>
      </w:r>
      <m:oMath>
        <m:r>
          <w:rPr>
            <w:rFonts w:ascii="Cambria Math" w:hAnsi="Cambria Math"/>
          </w:rPr>
          <m:t>X</m:t>
        </m:r>
      </m:oMath>
      <w:r>
        <w:t xml:space="preserve"> with the bias term, a vector of ones of length </w:t>
      </w:r>
      <m:oMath>
        <m:r>
          <w:rPr>
            <w:rFonts w:ascii="Cambria Math" w:hAnsi="Cambria Math"/>
          </w:rPr>
          <m:t>m</m:t>
        </m:r>
      </m:oMath>
      <w:r>
        <w:t>. The algorithm uses a bo</w:t>
      </w:r>
      <w:bookmarkStart w:id="3" w:name="_GoBack"/>
      <w:bookmarkEnd w:id="3"/>
      <w:r>
        <w:t xml:space="preserve">olean flag to check if the learned weight vector </w:t>
      </w:r>
      <m:oMath>
        <m:r>
          <w:rPr>
            <w:rFonts w:ascii="Cambria Math" w:hAnsi="Cambria Math"/>
          </w:rPr>
          <m:t>w</m:t>
        </m:r>
      </m:oMath>
      <w:r>
        <w:t xml:space="preserve"> has convereged. While the boolean fl</w:t>
      </w:r>
      <w:r>
        <w:t xml:space="preserve">ag is </w:t>
      </w:r>
      <w:r>
        <w:rPr>
          <w:rStyle w:val="VerbatimChar"/>
        </w:rPr>
        <w:t>False</w:t>
      </w:r>
      <w:r>
        <w:t xml:space="preserve">, the algorithm checks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X</m:t>
        </m:r>
      </m:oMath>
      <w:r>
        <w:t xml:space="preserve"> is equivalent with </w:t>
      </w:r>
      <m:oMath>
        <m:r>
          <w:rPr>
            <w:rFonts w:ascii="Cambria Math" w:hAnsi="Cambria Math"/>
          </w:rPr>
          <m:t>Y</m:t>
        </m:r>
      </m:oMath>
      <w:r>
        <w:t xml:space="preserve">. If they are equivalent, the boolean flag flips to </w:t>
      </w:r>
      <w:r>
        <w:rPr>
          <w:rStyle w:val="VerbatimChar"/>
        </w:rPr>
        <w:t>True</w:t>
      </w:r>
      <w:r>
        <w:t xml:space="preserve">, and the algorithm returns the learned weight vector </w:t>
      </w:r>
      <m:oMath>
        <m:r>
          <w:rPr>
            <w:rFonts w:ascii="Cambria Math" w:hAnsi="Cambria Math"/>
          </w:rPr>
          <m:t>w</m:t>
        </m:r>
      </m:oMath>
      <w:r>
        <w:t xml:space="preserve"> and the number of iterations needed to converge. If the hypothesis and label </w:t>
      </w:r>
      <w:r>
        <w:t xml:space="preserve">vectors are not equal, a misclassified poi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randomly chosen, and </w:t>
      </w:r>
      <m:oMath>
        <m:r>
          <w:rPr>
            <w:rFonts w:ascii="Cambria Math" w:hAnsi="Cambria Math"/>
          </w:rPr>
          <m:t>w</m:t>
        </m:r>
      </m:oMath>
      <w:r>
        <w:t xml:space="preserve"> is updated to </w:t>
      </w:r>
      <m:oMath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. When the weight vector is updated, the number of iterations is incremented. A random point is chosen, so that the algorithm doesn't get stuck trying to </w:t>
      </w:r>
      <w:r>
        <w:t>correctly classify the same point repeatedly, when that point might get classified correctly in one iteration when a different point is used to move the weight vector.</w:t>
      </w:r>
    </w:p>
    <w:p w:rsidR="00A41601" w:rsidRDefault="005C7D91">
      <w:pPr>
        <w:pStyle w:val="Heading3"/>
      </w:pPr>
      <w:bookmarkStart w:id="4" w:name="pseudoinversex-y"/>
      <w:r>
        <w:rPr>
          <w:rStyle w:val="VerbatimChar"/>
        </w:rPr>
        <w:t>pseudoinverse(X, Y)</w:t>
      </w:r>
    </w:p>
    <w:bookmarkEnd w:id="4"/>
    <w:p w:rsidR="00A41601" w:rsidRDefault="005C7D91">
      <w:r>
        <w:t xml:space="preserve">This function takes the randomly generated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training data </w:t>
      </w:r>
      <m:oMath>
        <m:r>
          <w:rPr>
            <w:rFonts w:ascii="Cambria Math" w:hAnsi="Cambria Math"/>
          </w:rPr>
          <m:t>X</m:t>
        </m:r>
      </m:oMath>
      <w:r>
        <w:t xml:space="preserve"> an</w:t>
      </w:r>
      <w:r>
        <w:t xml:space="preserve">d its continuous label vector </w:t>
      </w:r>
      <m:oMath>
        <m:r>
          <w:rPr>
            <w:rFonts w:ascii="Cambria Math" w:hAnsi="Cambria Math"/>
          </w:rPr>
          <m:t>Y</m:t>
        </m:r>
      </m:oMath>
      <w:r>
        <w:t xml:space="preserve">, and returns the line of best fit that minimizes the squared error. First the algorithm preappends </w:t>
      </w:r>
      <m:oMath>
        <m:r>
          <w:rPr>
            <w:rFonts w:ascii="Cambria Math" w:hAnsi="Cambria Math"/>
          </w:rPr>
          <m:t>X</m:t>
        </m:r>
      </m:oMath>
      <w:r>
        <w:t xml:space="preserve"> with the bias term, a vector of ones of length </w:t>
      </w:r>
      <m:oMath>
        <m:r>
          <w:rPr>
            <w:rFonts w:ascii="Cambria Math" w:hAnsi="Cambria Math"/>
          </w:rPr>
          <m:t>m</m:t>
        </m:r>
      </m:oMath>
      <w:r>
        <w:t xml:space="preserve">. Then the dot product of the pseudoinverse o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is returned. </w:t>
      </w:r>
      <w:r>
        <w:t xml:space="preserve">The pseudoinverse is the inverse of the dot produc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.</w:t>
      </w:r>
    </w:p>
    <w:p w:rsidR="005C7D91" w:rsidRDefault="005C7D91">
      <w:pPr>
        <w:pStyle w:val="Heading2"/>
      </w:pPr>
      <w:bookmarkStart w:id="5" w:name="experiments"/>
      <w:r>
        <w:br w:type="page"/>
      </w:r>
    </w:p>
    <w:p w:rsidR="00A41601" w:rsidRDefault="005C7D91">
      <w:pPr>
        <w:pStyle w:val="Heading2"/>
      </w:pPr>
      <w:r>
        <w:lastRenderedPageBreak/>
        <w:t>Experiments</w:t>
      </w:r>
    </w:p>
    <w:bookmarkEnd w:id="5"/>
    <w:p w:rsidR="00A41601" w:rsidRDefault="005C7D91">
      <w:r>
        <w:rPr>
          <w:rStyle w:val="VerbatimChar"/>
        </w:rPr>
        <w:t>pla</w:t>
      </w:r>
      <w:r>
        <w:t xml:space="preserve"> was tested on training samples of various sizes with and without an initialized weight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from </w:t>
      </w:r>
      <w:r>
        <w:rPr>
          <w:rStyle w:val="VerbatimChar"/>
        </w:rPr>
        <w:t>pseudoinverse</w:t>
      </w:r>
      <w:r>
        <w:t xml:space="preserve">. For each </w:t>
      </w:r>
      <m:oMath>
        <m:r>
          <w:rPr>
            <w:rFonts w:ascii="Cambria Math" w:hAnsi="Cambria Math"/>
          </w:rPr>
          <m:t>N</m:t>
        </m:r>
      </m:oMath>
      <w:r>
        <w:t xml:space="preserve"> in </w:t>
      </w:r>
      <m:oMath>
        <m:r>
          <w:rPr>
            <w:rFonts w:ascii="Cambria Math" w:hAnsi="Cambria Math"/>
          </w:rPr>
          <m:t>{10,50,100,200,500,1000}</m:t>
        </m:r>
      </m:oMath>
      <w:r>
        <w:t xml:space="preserve"> </w:t>
      </w:r>
      <w:r>
        <w:t xml:space="preserve">data was randomly generated 100 times, and the same random data was fed to </w:t>
      </w:r>
      <w:r>
        <w:rPr>
          <w:rStyle w:val="VerbatimChar"/>
        </w:rPr>
        <w:t>pla</w:t>
      </w:r>
      <w:r>
        <w:t xml:space="preserve"> with and without the initialized weight vector. The average number of iterations to convergence was calculated for each value of </w:t>
      </w:r>
      <m:oMath>
        <m:r>
          <w:rPr>
            <w:rFonts w:ascii="Cambria Math" w:hAnsi="Cambria Math"/>
          </w:rPr>
          <m:t>N</m:t>
        </m:r>
      </m:oMath>
      <w:r>
        <w:t xml:space="preserve"> with and witho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 The summary results are</w:t>
      </w:r>
      <w:r>
        <w:t xml:space="preserve"> tabulated and plotted below.</w:t>
      </w:r>
    </w:p>
    <w:p w:rsidR="00A41601" w:rsidRDefault="005C7D91">
      <w:r>
        <w:rPr>
          <w:noProof/>
        </w:rPr>
        <w:drawing>
          <wp:inline distT="0" distB="0" distL="0" distR="0">
            <wp:extent cx="59944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01"/>
        <w:gridCol w:w="1240"/>
        <w:gridCol w:w="1831"/>
        <w:gridCol w:w="2152"/>
        <w:gridCol w:w="617"/>
        <w:gridCol w:w="1147"/>
      </w:tblGrid>
      <w:tr w:rsidR="00A4160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sample siz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</w:pPr>
            <w:r>
              <w:t>initializ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mean iter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standard d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max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81.12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77.3641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605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7.9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88.04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735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99.13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536.6634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1673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12.2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023.4614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5092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738.68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851.4688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4249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43.34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173.0969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6975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949.67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573.788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7781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56.37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752.575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8915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217.7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4523.7724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4561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083.09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817.3186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8181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4926.96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16690.4289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167537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8122.36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46499.0311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467864</w:t>
            </w:r>
          </w:p>
        </w:tc>
      </w:tr>
    </w:tbl>
    <w:p w:rsidR="00A41601" w:rsidRDefault="005C7D91">
      <w:r>
        <w:lastRenderedPageBreak/>
        <w:t xml:space="preserve">From the graph, it is clear that the value of </w:t>
      </w:r>
      <m:oMath>
        <m:r>
          <w:rPr>
            <w:rFonts w:ascii="Cambria Math" w:hAnsi="Cambria Math"/>
          </w:rPr>
          <m:t>N</m:t>
        </m:r>
      </m:oMath>
      <w:r>
        <w:t xml:space="preserve"> increases the mean number of iterations exponentially, but it is less clear if the initialization has an effect on iterations. A clue that there might not be an effect is that the variance of iterat</w:t>
      </w:r>
      <w:r>
        <w:t xml:space="preserve">ions to convergence increases with </w:t>
      </w:r>
      <m:oMath>
        <m:r>
          <w:rPr>
            <w:rFonts w:ascii="Cambria Math" w:hAnsi="Cambria Math"/>
          </w:rPr>
          <m:t>N</m:t>
        </m:r>
      </m:oMath>
      <w:r>
        <w:t xml:space="preserve">. To make a rational conclusion about the within group difference in means, a T-test is performed on the two groups of 100 trials for each value of </w:t>
      </w:r>
      <m:oMath>
        <m:r>
          <w:rPr>
            <w:rFonts w:ascii="Cambria Math" w:hAnsi="Cambria Math"/>
          </w:rPr>
          <m:t>N</m:t>
        </m:r>
      </m:oMath>
      <w:r>
        <w:t>. The results are tabulated below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64"/>
        <w:gridCol w:w="1660"/>
        <w:gridCol w:w="1394"/>
        <w:gridCol w:w="2112"/>
        <w:gridCol w:w="2017"/>
        <w:gridCol w:w="1329"/>
      </w:tblGrid>
      <w:tr w:rsidR="00A4160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sample siz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uninitialized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ini</w:t>
            </w:r>
            <w:r>
              <w:t>tialized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lower bound estimated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upper bound estimated dif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41601" w:rsidRDefault="005C7D91">
            <w:pPr>
              <w:pStyle w:val="Compact"/>
              <w:jc w:val="right"/>
            </w:pPr>
            <w:r>
              <w:t>p value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81.12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7.9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-70.48808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16.8281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0.6260817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99.13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12.2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-614.39489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88.1549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0.6566880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738.68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43.34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-237.37689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628.0569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0.3740893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949.67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56.37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-849.86139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636.4614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0.7773652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5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217.7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2083.09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-1032.81148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302.1315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0.8202775</w:t>
            </w:r>
          </w:p>
        </w:tc>
      </w:tr>
      <w:tr w:rsidR="00A41601"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14926.96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38122.36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-95578.56008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49187.7601</w:t>
            </w:r>
          </w:p>
        </w:tc>
        <w:tc>
          <w:tcPr>
            <w:tcW w:w="0" w:type="auto"/>
          </w:tcPr>
          <w:p w:rsidR="00A41601" w:rsidRDefault="005C7D91">
            <w:pPr>
              <w:pStyle w:val="Compact"/>
              <w:jc w:val="right"/>
            </w:pPr>
            <w:r>
              <w:t>0.5270078</w:t>
            </w:r>
          </w:p>
        </w:tc>
      </w:tr>
    </w:tbl>
    <w:p w:rsidR="00A41601" w:rsidRDefault="005C7D91">
      <w:r>
        <w:t>The table gives a lower and upperbound on the 95% confidence interval of the difference in means between the two g</w:t>
      </w:r>
      <w:r>
        <w:t>roups as well as the p value. There does not appear to be a statistically significant difference in the mean iterations to convergence with or without initializing the weight vector with linear regression. All of the confidence intervals include 0, and the</w:t>
      </w:r>
      <w:r>
        <w:t xml:space="preserve"> p values are all much greater than 0.05, so the null hypothesis - that the true difference in means is zero - cannot be rejected.</w:t>
      </w:r>
    </w:p>
    <w:p w:rsidR="00A41601" w:rsidRDefault="005C7D91">
      <w:r>
        <w:t xml:space="preserve">It is likely that initializing the weight vector had no effect on the number of iterations, because the </w:t>
      </w:r>
      <w:r>
        <w:rPr>
          <w:rStyle w:val="VerbatimChar"/>
        </w:rPr>
        <w:t>pla</w:t>
      </w:r>
      <w:r>
        <w:t xml:space="preserve"> </w:t>
      </w:r>
      <w:r>
        <w:t>algorithm was guaranteed to converge. So, even a small deviation from linear separation might take several iterations to correct, because small errors will lead to small adjustments in the decision boundary. (See appendix for visual). The initialized weigh</w:t>
      </w:r>
      <w:r>
        <w:t>t vector might be more useful for the pocket algorithm, in the case where linear separation is not possible, but the algorithm might get closer to convergence if it starts closer.</w:t>
      </w:r>
    </w:p>
    <w:p w:rsidR="005C7D91" w:rsidRDefault="005C7D91">
      <w:pPr>
        <w:pStyle w:val="Heading2"/>
      </w:pPr>
      <w:bookmarkStart w:id="6" w:name="appendix"/>
      <w:r>
        <w:br w:type="page"/>
      </w:r>
    </w:p>
    <w:p w:rsidR="00A41601" w:rsidRDefault="005C7D91">
      <w:pPr>
        <w:pStyle w:val="Heading2"/>
      </w:pPr>
      <w:r>
        <w:lastRenderedPageBreak/>
        <w:t>Appendix</w:t>
      </w:r>
    </w:p>
    <w:bookmarkEnd w:id="6"/>
    <w:p w:rsidR="005C7D91" w:rsidRDefault="005C7D91">
      <w:r>
        <w:t xml:space="preserve">Below is a visualization of the randomly generated data for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100</m:t>
        </m:r>
      </m:oMath>
      <w:r>
        <w:t>.</w:t>
      </w:r>
      <w:r>
        <w:t xml:space="preserve"> The points are colored by their true labels. The green line is the decision boundary learned by </w:t>
      </w:r>
      <w:r>
        <w:rPr>
          <w:rStyle w:val="VerbatimChar"/>
        </w:rPr>
        <w:t>pla</w:t>
      </w:r>
      <w:r>
        <w:t xml:space="preserve">, and the black line is the decision boundary initialized by </w:t>
      </w:r>
      <w:r>
        <w:rPr>
          <w:rStyle w:val="VerbatimChar"/>
        </w:rPr>
        <w:t>pseudoinverse</w:t>
      </w:r>
      <w:r>
        <w:t>. One can see that the initial decision boundary is close to the decision boundary</w:t>
      </w:r>
      <w:r>
        <w:t>, but this does not guarantee fewer iterations, since small errors will lead to small adjustments.</w:t>
      </w:r>
      <w:r>
        <w:br/>
      </w:r>
    </w:p>
    <w:p w:rsidR="005C7D91" w:rsidRDefault="005C7D91" w:rsidP="005C7D91">
      <w:pPr>
        <w:pStyle w:val="Caption"/>
        <w:keepNext/>
      </w:pPr>
      <w:fldSimple w:instr=" SEQ Figure \* ARABIC ">
        <w:r>
          <w:rPr>
            <w:noProof/>
          </w:rPr>
          <w:t>1</w:t>
        </w:r>
      </w:fldSimple>
      <w:r>
        <w:t xml:space="preserve"> Decision Boundaries </w:t>
      </w:r>
      <w:proofErr w:type="spellStart"/>
      <w:r>
        <w:t>pla</w:t>
      </w:r>
      <w:proofErr w:type="spellEnd"/>
      <w:r>
        <w:t xml:space="preserve"> </w:t>
      </w:r>
      <w:proofErr w:type="spellStart"/>
      <w:r>
        <w:t>vs</w:t>
      </w:r>
      <w:proofErr w:type="spellEnd"/>
      <w:r>
        <w:t xml:space="preserve"> </w:t>
      </w:r>
      <w:proofErr w:type="spellStart"/>
      <w:r>
        <w:t>pseudoinverse</w:t>
      </w:r>
      <w:proofErr w:type="spellEnd"/>
      <w:r>
        <w:t>, N=100</w:t>
      </w:r>
    </w:p>
    <w:p w:rsidR="00A41601" w:rsidRDefault="005C7D91">
      <w:r>
        <w:rPr>
          <w:noProof/>
        </w:rPr>
        <w:drawing>
          <wp:inline distT="0" distB="0" distL="0" distR="0">
            <wp:extent cx="6455664" cy="48006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inv_vs_pla_n10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5664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41601" w:rsidSect="005C7D91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7031E89"/>
    <w:multiLevelType w:val="multilevel"/>
    <w:tmpl w:val="D1A673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C7D91"/>
    <w:rsid w:val="00784D58"/>
    <w:rsid w:val="008D6863"/>
    <w:rsid w:val="00A4160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33ADBA-7EB1-45E8-ADBA-D68B6E3EE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ption">
    <w:name w:val="caption"/>
    <w:basedOn w:val="Normal"/>
    <w:next w:val="Normal"/>
    <w:semiHidden/>
    <w:unhideWhenUsed/>
    <w:rsid w:val="005C7D91"/>
    <w:pPr>
      <w:spacing w:before="0"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63</Words>
  <Characters>4923</Characters>
  <Application>Microsoft Office Word</Application>
  <DocSecurity>0</DocSecurity>
  <Lines>41</Lines>
  <Paragraphs>11</Paragraphs>
  <ScaleCrop>false</ScaleCrop>
  <Company/>
  <LinksUpToDate>false</LinksUpToDate>
  <CharactersWithSpaces>5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Keith G. Williams 800690755</dc:creator>
  <cp:lastModifiedBy>Williams, Keith G.</cp:lastModifiedBy>
  <cp:revision>2</cp:revision>
  <dcterms:created xsi:type="dcterms:W3CDTF">2016-03-04T18:37:00Z</dcterms:created>
  <dcterms:modified xsi:type="dcterms:W3CDTF">2016-03-04T18:37:00Z</dcterms:modified>
</cp:coreProperties>
</file>